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57C90C" w14:textId="50EF4BB3" w:rsidR="001E783E" w:rsidRPr="0020688D" w:rsidRDefault="001E783E" w:rsidP="000F765F">
      <w:pPr>
        <w:jc w:val="center"/>
        <w:rPr>
          <w:rFonts w:ascii="Tahoma" w:hAnsi="Tahoma" w:cs="Tahoma"/>
          <w:b/>
          <w:bCs/>
          <w:sz w:val="36"/>
          <w:szCs w:val="36"/>
        </w:rPr>
      </w:pPr>
      <w:bookmarkStart w:id="0" w:name="_GoBack"/>
      <w:r w:rsidRPr="0020688D">
        <w:rPr>
          <w:rFonts w:ascii="Tahoma" w:hAnsi="Tahoma" w:cs="Tahoma"/>
          <w:b/>
          <w:bCs/>
          <w:sz w:val="36"/>
          <w:szCs w:val="36"/>
        </w:rPr>
        <w:t>Apology letter for inconvenience</w:t>
      </w:r>
    </w:p>
    <w:p w14:paraId="02C89B05" w14:textId="77777777" w:rsidR="001E783E" w:rsidRPr="0020688D" w:rsidRDefault="001E783E" w:rsidP="001E783E">
      <w:pPr>
        <w:rPr>
          <w:rFonts w:ascii="Tahoma" w:hAnsi="Tahoma" w:cs="Tahoma"/>
          <w:sz w:val="28"/>
          <w:szCs w:val="28"/>
        </w:rPr>
      </w:pPr>
    </w:p>
    <w:p w14:paraId="64EFB122" w14:textId="77777777" w:rsidR="001E783E" w:rsidRPr="0020688D" w:rsidRDefault="001E783E" w:rsidP="001E783E">
      <w:pPr>
        <w:rPr>
          <w:rFonts w:ascii="Tahoma" w:hAnsi="Tahoma" w:cs="Tahoma"/>
          <w:sz w:val="24"/>
          <w:szCs w:val="24"/>
        </w:rPr>
      </w:pPr>
      <w:r w:rsidRPr="0020688D">
        <w:rPr>
          <w:rFonts w:ascii="Tahoma" w:hAnsi="Tahoma" w:cs="Tahoma"/>
          <w:sz w:val="24"/>
          <w:szCs w:val="24"/>
        </w:rPr>
        <w:t>Dear Mr./Ms./Mrs. {Recipient's Name},</w:t>
      </w:r>
    </w:p>
    <w:p w14:paraId="5A6B4689" w14:textId="77777777" w:rsidR="001E783E" w:rsidRPr="0020688D" w:rsidRDefault="001E783E" w:rsidP="001E783E">
      <w:pPr>
        <w:rPr>
          <w:rFonts w:ascii="Tahoma" w:hAnsi="Tahoma" w:cs="Tahoma"/>
          <w:sz w:val="24"/>
          <w:szCs w:val="24"/>
        </w:rPr>
      </w:pPr>
    </w:p>
    <w:p w14:paraId="607DD6CD" w14:textId="77777777" w:rsidR="001E783E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  <w:r w:rsidRPr="0020688D">
        <w:rPr>
          <w:rFonts w:ascii="Tahoma" w:hAnsi="Tahoma" w:cs="Tahoma"/>
          <w:sz w:val="24"/>
          <w:szCs w:val="24"/>
        </w:rPr>
        <w:t>I want to apologize for missing our appointment on Saturday. It was very unprofessional on my part to not inform you on time. I would like you to know that I was caught up in an emergency situation with another patient.</w:t>
      </w:r>
    </w:p>
    <w:p w14:paraId="56A658ED" w14:textId="77777777" w:rsidR="001E783E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</w:p>
    <w:p w14:paraId="46AE6FDD" w14:textId="0B208A21" w:rsidR="001E783E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  <w:r w:rsidRPr="0020688D">
        <w:rPr>
          <w:rFonts w:ascii="Tahoma" w:hAnsi="Tahoma" w:cs="Tahoma"/>
          <w:sz w:val="24"/>
          <w:szCs w:val="24"/>
        </w:rPr>
        <w:t xml:space="preserve">I know how busy you </w:t>
      </w:r>
      <w:r w:rsidR="000F765F" w:rsidRPr="0020688D">
        <w:rPr>
          <w:rFonts w:ascii="Tahoma" w:hAnsi="Tahoma" w:cs="Tahoma"/>
          <w:sz w:val="24"/>
          <w:szCs w:val="24"/>
        </w:rPr>
        <w:t>are and</w:t>
      </w:r>
      <w:r w:rsidRPr="0020688D">
        <w:rPr>
          <w:rFonts w:ascii="Tahoma" w:hAnsi="Tahoma" w:cs="Tahoma"/>
          <w:sz w:val="24"/>
          <w:szCs w:val="24"/>
        </w:rPr>
        <w:t xml:space="preserve"> missing an appointment would require a lot of planning on your part. I totally respect your time. I want to assure you it will not happen again. I usually make sure my patients are informed if I am unable to make an appointment. I regret that I could not inform you ahead of time. I am very sorry if I caused you any trouble.</w:t>
      </w:r>
    </w:p>
    <w:p w14:paraId="2D063D1D" w14:textId="77777777" w:rsidR="001E783E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</w:p>
    <w:p w14:paraId="6363547B" w14:textId="77777777" w:rsidR="001E783E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  <w:r w:rsidRPr="0020688D">
        <w:rPr>
          <w:rFonts w:ascii="Tahoma" w:hAnsi="Tahoma" w:cs="Tahoma"/>
          <w:sz w:val="24"/>
          <w:szCs w:val="24"/>
        </w:rPr>
        <w:t>Please let me know if I can do anything else to help you. You have your next appointment on coming Thursday. I look forward to seeing you then. If you need to visit me before that, please let me know exactly when you would like to schedule your appointment.</w:t>
      </w:r>
    </w:p>
    <w:p w14:paraId="74ACCF71" w14:textId="77777777" w:rsidR="001E783E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</w:p>
    <w:p w14:paraId="249F1D4F" w14:textId="77777777" w:rsidR="001E783E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  <w:r w:rsidRPr="0020688D">
        <w:rPr>
          <w:rFonts w:ascii="Tahoma" w:hAnsi="Tahoma" w:cs="Tahoma"/>
          <w:sz w:val="24"/>
          <w:szCs w:val="24"/>
        </w:rPr>
        <w:t>Thank you for your patience. Should you have any concerns, please contact me.</w:t>
      </w:r>
    </w:p>
    <w:p w14:paraId="073431E6" w14:textId="77777777" w:rsidR="001E783E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</w:p>
    <w:p w14:paraId="786B01FE" w14:textId="77777777" w:rsidR="001E783E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  <w:r w:rsidRPr="0020688D">
        <w:rPr>
          <w:rFonts w:ascii="Tahoma" w:hAnsi="Tahoma" w:cs="Tahoma"/>
          <w:sz w:val="24"/>
          <w:szCs w:val="24"/>
        </w:rPr>
        <w:t>Yours Sincerely,</w:t>
      </w:r>
    </w:p>
    <w:p w14:paraId="759E4971" w14:textId="3C386B61" w:rsidR="004742F6" w:rsidRPr="0020688D" w:rsidRDefault="001E783E" w:rsidP="000F765F">
      <w:pPr>
        <w:jc w:val="both"/>
        <w:rPr>
          <w:rFonts w:ascii="Tahoma" w:hAnsi="Tahoma" w:cs="Tahoma"/>
          <w:sz w:val="24"/>
          <w:szCs w:val="24"/>
        </w:rPr>
      </w:pPr>
      <w:r w:rsidRPr="0020688D">
        <w:rPr>
          <w:rFonts w:ascii="Tahoma" w:hAnsi="Tahoma" w:cs="Tahoma"/>
          <w:sz w:val="24"/>
          <w:szCs w:val="24"/>
        </w:rPr>
        <w:t>{Your Name}</w:t>
      </w:r>
      <w:bookmarkEnd w:id="0"/>
    </w:p>
    <w:sectPr w:rsidR="004742F6" w:rsidRPr="002068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zMzNDQ1NzE0MTVX0lEKTi0uzszPAykwrAUA4ZSAliwAAAA="/>
  </w:docVars>
  <w:rsids>
    <w:rsidRoot w:val="00730F5D"/>
    <w:rsid w:val="000F765F"/>
    <w:rsid w:val="001E783E"/>
    <w:rsid w:val="0020688D"/>
    <w:rsid w:val="004742F6"/>
    <w:rsid w:val="00730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215AA"/>
  <w15:chartTrackingRefBased/>
  <w15:docId w15:val="{DECE7445-1E78-4CDD-B85D-FE03230B2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20-03-03T09:24:00Z</dcterms:created>
  <dcterms:modified xsi:type="dcterms:W3CDTF">2020-03-04T06:23:00Z</dcterms:modified>
</cp:coreProperties>
</file>